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a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n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7a36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6b8611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df4c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1-18T13:01:13Z</dcterms:created>
  <dcterms:modified xsi:type="dcterms:W3CDTF">2021-01-18T13:01:13Z</dcterms:modified>
</cp:coreProperties>
</file>